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333801" w14:paraId="660BF6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657A28" w14:textId="77777777" w:rsidR="00333801" w:rsidRDefault="00333801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7E260F63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150A60B5" w14:textId="2C22F71C" w:rsidR="00EA3DB4" w:rsidRPr="00EA3DB4" w:rsidRDefault="00EA3DB4" w:rsidP="009F7FB5">
            <w:pPr>
              <w:pStyle w:val="BodyText"/>
              <w:kinsoku w:val="0"/>
              <w:overflowPunct w:val="0"/>
              <w:spacing w:before="6"/>
              <w:rPr>
                <w:b w:val="0"/>
                <w:sz w:val="20"/>
                <w:szCs w:val="20"/>
                <w:u w:val="single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Pre-Analytical Technician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Pre-Analytical Technician </w:t>
            </w:r>
            <w:r w:rsidR="009F7FB5">
              <w:rPr>
                <w:b w:val="0"/>
                <w:sz w:val="20"/>
                <w:szCs w:val="20"/>
              </w:rPr>
              <w:t xml:space="preserve">under </w:t>
            </w:r>
            <w:proofErr w:type="gramStart"/>
            <w:r w:rsidR="009F7FB5">
              <w:rPr>
                <w:b w:val="0"/>
                <w:sz w:val="20"/>
                <w:szCs w:val="20"/>
              </w:rPr>
              <w:t>direction</w:t>
            </w:r>
            <w:proofErr w:type="gramEnd"/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</w:p>
        </w:tc>
      </w:tr>
    </w:tbl>
    <w:p w14:paraId="67A7CBEB" w14:textId="4BCA3138" w:rsidR="009F7FB5" w:rsidRDefault="009F7FB5" w:rsidP="008C723E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bookmarkStart w:id="0" w:name="_bookmark16"/>
      <w:bookmarkEnd w:id="0"/>
      <w:r w:rsidRPr="00612CA3">
        <w:rPr>
          <w:b/>
          <w:smallCaps/>
          <w:color w:val="244061" w:themeColor="accent1" w:themeShade="80"/>
          <w:sz w:val="28"/>
          <w:lang w:val="en-AU"/>
        </w:rPr>
        <w:lastRenderedPageBreak/>
        <w:t>Supervisor to complete</w:t>
      </w:r>
      <w:r w:rsidR="008C723E">
        <w:rPr>
          <w:b/>
          <w:smallCaps/>
          <w:color w:val="244061" w:themeColor="accent1" w:themeShade="80"/>
          <w:sz w:val="28"/>
          <w:lang w:val="en-AU"/>
        </w:rPr>
        <w:t xml:space="preserve"> </w:t>
      </w:r>
    </w:p>
    <w:p w14:paraId="2B46F24E" w14:textId="22095F36" w:rsidR="009F7FB5" w:rsidRDefault="009F7FB5" w:rsidP="55E6084D">
      <w:pPr>
        <w:spacing w:after="0"/>
        <w:jc w:val="both"/>
        <w:rPr>
          <w:b/>
          <w:bCs/>
          <w:smallCaps/>
          <w:color w:val="244061" w:themeColor="accent1" w:themeShade="80"/>
          <w:sz w:val="28"/>
          <w:szCs w:val="28"/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88"/>
        <w:gridCol w:w="56"/>
        <w:gridCol w:w="4441"/>
        <w:gridCol w:w="1536"/>
        <w:gridCol w:w="2802"/>
      </w:tblGrid>
      <w:tr w:rsidR="008C723E" w:rsidRPr="00474FFD" w14:paraId="531F44C4" w14:textId="4A872001" w:rsidTr="00947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vAlign w:val="center"/>
            <w:hideMark/>
          </w:tcPr>
          <w:p w14:paraId="025E08EB" w14:textId="77777777" w:rsidR="008C723E" w:rsidRPr="00474FFD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382" w:type="pct"/>
            <w:vAlign w:val="center"/>
            <w:hideMark/>
          </w:tcPr>
          <w:p w14:paraId="6C88CDC0" w14:textId="77777777" w:rsidR="008C723E" w:rsidRPr="00474FFD" w:rsidRDefault="008C723E" w:rsidP="009476C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24" w:type="pct"/>
            <w:vAlign w:val="center"/>
          </w:tcPr>
          <w:p w14:paraId="761B9BC1" w14:textId="77777777" w:rsidR="00883FA0" w:rsidRPr="00543C7E" w:rsidRDefault="00883FA0" w:rsidP="00883FA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 xml:space="preserve">Demonstrates </w:t>
            </w:r>
            <w:proofErr w:type="gramStart"/>
            <w:r w:rsidRPr="00543C7E">
              <w:rPr>
                <w:sz w:val="22"/>
                <w:szCs w:val="22"/>
                <w:lang w:eastAsia="en-US"/>
              </w:rPr>
              <w:t>competence</w:t>
            </w:r>
            <w:proofErr w:type="gramEnd"/>
          </w:p>
          <w:p w14:paraId="574A294D" w14:textId="1C333420" w:rsidR="008C723E" w:rsidRPr="00474FFD" w:rsidRDefault="00883FA0" w:rsidP="00883FA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503" w:type="pct"/>
            <w:vAlign w:val="center"/>
          </w:tcPr>
          <w:p w14:paraId="2E28D8C6" w14:textId="77777777" w:rsidR="00A1700F" w:rsidRDefault="00A23C9E" w:rsidP="009476C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C90D35">
              <w:rPr>
                <w:sz w:val="22"/>
                <w:szCs w:val="22"/>
              </w:rPr>
              <w:t>Supervisor’s comment</w:t>
            </w:r>
          </w:p>
          <w:p w14:paraId="3CE3A3F3" w14:textId="42BED61C" w:rsidR="008C723E" w:rsidRPr="00474FFD" w:rsidRDefault="00A23C9E" w:rsidP="009476C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C90D35">
              <w:rPr>
                <w:sz w:val="22"/>
                <w:szCs w:val="22"/>
              </w:rPr>
              <w:t>(if required)</w:t>
            </w:r>
          </w:p>
        </w:tc>
      </w:tr>
      <w:tr w:rsidR="008C723E" w14:paraId="2F3FE275" w14:textId="0415761A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4660683C" w14:textId="403F3534" w:rsidR="008C723E" w:rsidRDefault="008C723E" w:rsidP="008C723E">
            <w:pPr>
              <w:pStyle w:val="Heading2"/>
              <w:outlineLvl w:val="1"/>
              <w:rPr>
                <w:sz w:val="18"/>
                <w:szCs w:val="18"/>
              </w:rPr>
            </w:pPr>
            <w:r w:rsidRPr="008E1051">
              <w:t>Domain 1: Professional and Ethical Conduct</w:t>
            </w:r>
          </w:p>
        </w:tc>
      </w:tr>
      <w:tr w:rsidR="008C723E" w14:paraId="7520A718" w14:textId="77777777" w:rsidTr="008C723E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</w:tcPr>
          <w:p w14:paraId="79786B21" w14:textId="2CBDD25F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382" w:type="pct"/>
          </w:tcPr>
          <w:p w14:paraId="1BB2D28B" w14:textId="093C5F88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24" w:type="pct"/>
          </w:tcPr>
          <w:p w14:paraId="3643D43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63314B3F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45DD7977" w14:textId="7B8BA6C0" w:rsidTr="008C723E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40DF6AA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382" w:type="pct"/>
            <w:hideMark/>
          </w:tcPr>
          <w:p w14:paraId="560BAC2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24" w:type="pct"/>
          </w:tcPr>
          <w:p w14:paraId="18D887C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789159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35311EC6" w14:textId="210E868B" w:rsidTr="008C723E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5C89AF7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382" w:type="pct"/>
            <w:hideMark/>
          </w:tcPr>
          <w:p w14:paraId="291D048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24" w:type="pct"/>
          </w:tcPr>
          <w:p w14:paraId="5944886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454C54E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672ADD31" w14:textId="1C628DB8" w:rsidTr="008C723E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38765F7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382" w:type="pct"/>
            <w:hideMark/>
          </w:tcPr>
          <w:p w14:paraId="3039CB7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24" w:type="pct"/>
          </w:tcPr>
          <w:p w14:paraId="343EC57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BE3973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7D8589B9" w14:textId="352D3535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225F0161" w14:textId="367A8335" w:rsidR="008C723E" w:rsidRPr="008E1051" w:rsidRDefault="008C723E" w:rsidP="008C723E">
            <w:pPr>
              <w:pStyle w:val="Heading2"/>
              <w:outlineLvl w:val="1"/>
            </w:pPr>
            <w:bookmarkStart w:id="1" w:name="_bookmark10"/>
            <w:bookmarkEnd w:id="1"/>
            <w:r w:rsidRPr="008E1051">
              <w:t>Domain 2: Communication and Collaboration</w:t>
            </w:r>
          </w:p>
        </w:tc>
      </w:tr>
      <w:tr w:rsidR="008C723E" w14:paraId="5E34F832" w14:textId="31C4B8E3" w:rsidTr="008C723E">
        <w:trPr>
          <w:trHeight w:val="9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0701854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382" w:type="pct"/>
            <w:hideMark/>
          </w:tcPr>
          <w:p w14:paraId="6063C7F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824" w:type="pct"/>
          </w:tcPr>
          <w:p w14:paraId="6EFC4020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62F59D5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6095284D" w14:textId="03A26B14" w:rsidTr="008C72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312277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382" w:type="pct"/>
            <w:hideMark/>
          </w:tcPr>
          <w:p w14:paraId="1254DAD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24" w:type="pct"/>
          </w:tcPr>
          <w:p w14:paraId="5C5C6B8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8F2888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8C723E" w:rsidRPr="005A42A8" w14:paraId="5EEB0A63" w14:textId="5B6C679A" w:rsidTr="00C140BB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68CF6080" w14:textId="033961F8" w:rsidR="008C723E" w:rsidRPr="008E1051" w:rsidRDefault="008C723E" w:rsidP="008C723E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8C723E" w14:paraId="71D3D565" w14:textId="76B5FB5E" w:rsidTr="008C723E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9FA5818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412" w:type="pct"/>
            <w:gridSpan w:val="2"/>
            <w:hideMark/>
          </w:tcPr>
          <w:p w14:paraId="141292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24" w:type="pct"/>
          </w:tcPr>
          <w:p w14:paraId="27909C9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E79426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1FEF228D" w14:textId="4CF64469" w:rsidTr="008C723E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6AE78A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412" w:type="pct"/>
            <w:gridSpan w:val="2"/>
            <w:hideMark/>
          </w:tcPr>
          <w:p w14:paraId="4E578D5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24" w:type="pct"/>
          </w:tcPr>
          <w:p w14:paraId="0FD600F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EAB50C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8C723E" w14:paraId="405A17E1" w14:textId="2D47AE74" w:rsidTr="008C723E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0D3E82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412" w:type="pct"/>
            <w:gridSpan w:val="2"/>
            <w:hideMark/>
          </w:tcPr>
          <w:p w14:paraId="7B23DF6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24" w:type="pct"/>
          </w:tcPr>
          <w:p w14:paraId="2A3EA55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1FC53C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18CEC9FB" w14:textId="77777777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5B52F6B1" w14:textId="38270FF9" w:rsidR="008C723E" w:rsidRPr="008C723E" w:rsidRDefault="008C723E" w:rsidP="008C723E">
            <w:pPr>
              <w:pStyle w:val="Heading2"/>
              <w:outlineLvl w:val="1"/>
              <w:rPr>
                <w:sz w:val="22"/>
                <w:szCs w:val="22"/>
              </w:rPr>
            </w:pPr>
            <w:r w:rsidRPr="008C723E">
              <w:t>Domain 4: Safety of Practice and Risk Management</w:t>
            </w:r>
          </w:p>
        </w:tc>
      </w:tr>
      <w:tr w:rsidR="008C723E" w14:paraId="5D62F263" w14:textId="77777777" w:rsidTr="008C723E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027685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412" w:type="pct"/>
            <w:gridSpan w:val="2"/>
            <w:hideMark/>
          </w:tcPr>
          <w:p w14:paraId="12D9C5D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24" w:type="pct"/>
          </w:tcPr>
          <w:p w14:paraId="56F64FE9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47889257" w14:textId="0DE64BCA" w:rsidR="008C723E" w:rsidRDefault="008C723E" w:rsidP="008C723E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78588D1F" w14:textId="77777777" w:rsidTr="008C723E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7F9B78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412" w:type="pct"/>
            <w:gridSpan w:val="2"/>
            <w:hideMark/>
          </w:tcPr>
          <w:p w14:paraId="0203722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24" w:type="pct"/>
          </w:tcPr>
          <w:p w14:paraId="23D29B8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593F9C35" w14:textId="42647B15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26FCFFCA" w14:textId="77777777" w:rsidTr="008C723E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82AD65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412" w:type="pct"/>
            <w:gridSpan w:val="2"/>
            <w:hideMark/>
          </w:tcPr>
          <w:p w14:paraId="1E6EDAF2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24" w:type="pct"/>
          </w:tcPr>
          <w:p w14:paraId="08FF7AC2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DD24710" w14:textId="61A4C3FC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53793589" w14:textId="77777777" w:rsidTr="008C723E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2EDAD1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4</w:t>
            </w:r>
          </w:p>
        </w:tc>
        <w:tc>
          <w:tcPr>
            <w:tcW w:w="2412" w:type="pct"/>
            <w:gridSpan w:val="2"/>
            <w:hideMark/>
          </w:tcPr>
          <w:p w14:paraId="03163AD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24" w:type="pct"/>
          </w:tcPr>
          <w:p w14:paraId="61922E4F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6DC7B77" w14:textId="4C1520A5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7CA50871" w14:textId="40077AC5" w:rsidTr="008C723E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79FDAAE2" w14:textId="438CADBD" w:rsidR="008C723E" w:rsidRPr="008E1051" w:rsidRDefault="008C723E" w:rsidP="008C723E">
            <w:pPr>
              <w:pStyle w:val="Heading2"/>
              <w:outlineLvl w:val="1"/>
            </w:pPr>
            <w:r w:rsidRPr="008E1051">
              <w:t>Domain 5: Medical Laboratory Practice</w:t>
            </w:r>
          </w:p>
        </w:tc>
      </w:tr>
      <w:tr w:rsidR="008C723E" w14:paraId="0447A1B1" w14:textId="13919FB5" w:rsidTr="008C723E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241BF9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412" w:type="pct"/>
            <w:gridSpan w:val="2"/>
            <w:hideMark/>
          </w:tcPr>
          <w:p w14:paraId="0F5F533B" w14:textId="143DF11A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r w:rsidR="00333801">
              <w:rPr>
                <w:sz w:val="18"/>
                <w:szCs w:val="18"/>
                <w:lang w:eastAsia="en-US"/>
              </w:rPr>
              <w:t>physiology,</w:t>
            </w:r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24" w:type="pct"/>
          </w:tcPr>
          <w:p w14:paraId="5708B654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54A8A31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17FF3132" w14:textId="648690DC" w:rsidTr="008C723E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B12A95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412" w:type="pct"/>
            <w:gridSpan w:val="2"/>
            <w:hideMark/>
          </w:tcPr>
          <w:p w14:paraId="25F8391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24" w:type="pct"/>
          </w:tcPr>
          <w:p w14:paraId="3EB3EFB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970356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0F6AAB7F" w14:textId="00BD25A2" w:rsidTr="008C723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0F011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412" w:type="pct"/>
            <w:gridSpan w:val="2"/>
            <w:hideMark/>
          </w:tcPr>
          <w:p w14:paraId="3EAA86FC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24" w:type="pct"/>
          </w:tcPr>
          <w:p w14:paraId="2F093608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73596555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02C4F753" w14:textId="47915189" w:rsidTr="008C723E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A41F1C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412" w:type="pct"/>
            <w:gridSpan w:val="2"/>
            <w:hideMark/>
          </w:tcPr>
          <w:p w14:paraId="1EE4C2BF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24" w:type="pct"/>
          </w:tcPr>
          <w:p w14:paraId="490FEB5C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2CF1CA1D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8C723E" w14:paraId="10036673" w14:textId="52E3901A" w:rsidTr="008C723E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  <w:vAlign w:val="center"/>
          </w:tcPr>
          <w:p w14:paraId="7F1C1FEA" w14:textId="0BD89634" w:rsidR="008C723E" w:rsidRPr="008C723E" w:rsidRDefault="008C723E" w:rsidP="008C723E">
            <w:pPr>
              <w:pStyle w:val="Heading2"/>
              <w:outlineLvl w:val="1"/>
              <w:rPr>
                <w:b/>
                <w:bCs/>
              </w:rPr>
            </w:pPr>
            <w:r w:rsidRPr="008C723E">
              <w:rPr>
                <w:b/>
                <w:bCs/>
              </w:rPr>
              <w:t>Domain 5C: Medical Laboratory Pre-Analytical Technician</w:t>
            </w:r>
          </w:p>
        </w:tc>
      </w:tr>
      <w:tr w:rsidR="008C723E" w14:paraId="5664487C" w14:textId="7501587A" w:rsidTr="008C723E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1" w:type="pct"/>
            <w:gridSpan w:val="2"/>
          </w:tcPr>
          <w:p w14:paraId="6D7DF84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1</w:t>
            </w:r>
          </w:p>
        </w:tc>
        <w:tc>
          <w:tcPr>
            <w:tcW w:w="2382" w:type="pct"/>
          </w:tcPr>
          <w:p w14:paraId="14ABC0D3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 and principles</w:t>
            </w:r>
          </w:p>
        </w:tc>
        <w:tc>
          <w:tcPr>
            <w:tcW w:w="824" w:type="pct"/>
          </w:tcPr>
          <w:p w14:paraId="1C11152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503" w:type="pct"/>
          </w:tcPr>
          <w:p w14:paraId="4FAC45E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8C723E" w14:paraId="65E26DD0" w14:textId="1F031D1E" w:rsidTr="008C723E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1" w:type="pct"/>
            <w:gridSpan w:val="2"/>
          </w:tcPr>
          <w:p w14:paraId="603DB16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2</w:t>
            </w:r>
          </w:p>
        </w:tc>
        <w:tc>
          <w:tcPr>
            <w:tcW w:w="2382" w:type="pct"/>
          </w:tcPr>
          <w:p w14:paraId="39CBE65B" w14:textId="1C6109D5" w:rsidR="008C723E" w:rsidRDefault="008C723E" w:rsidP="008C723E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to review and select appropriate techniques, </w:t>
            </w:r>
            <w:r w:rsidR="00333801">
              <w:rPr>
                <w:sz w:val="18"/>
                <w:szCs w:val="18"/>
              </w:rPr>
              <w:t>procedures,</w:t>
            </w:r>
            <w:r>
              <w:rPr>
                <w:sz w:val="18"/>
                <w:szCs w:val="18"/>
              </w:rPr>
              <w:t xml:space="preserve"> and methods to undertake tasks</w:t>
            </w:r>
          </w:p>
        </w:tc>
        <w:tc>
          <w:tcPr>
            <w:tcW w:w="824" w:type="pct"/>
          </w:tcPr>
          <w:p w14:paraId="5E51096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503" w:type="pct"/>
          </w:tcPr>
          <w:p w14:paraId="5580CC1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8C723E" w14:paraId="58BAB9E1" w14:textId="492226B5" w:rsidTr="008C723E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1" w:type="pct"/>
            <w:gridSpan w:val="2"/>
          </w:tcPr>
          <w:p w14:paraId="3A9BA3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3</w:t>
            </w:r>
          </w:p>
        </w:tc>
        <w:tc>
          <w:tcPr>
            <w:tcW w:w="2382" w:type="pct"/>
          </w:tcPr>
          <w:p w14:paraId="7FE1DE09" w14:textId="4160840B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of safe work practices relevant to the scope and/or </w:t>
            </w:r>
            <w:r w:rsidR="00333801">
              <w:rPr>
                <w:sz w:val="18"/>
                <w:szCs w:val="18"/>
              </w:rPr>
              <w:t>discipline</w:t>
            </w:r>
          </w:p>
        </w:tc>
        <w:tc>
          <w:tcPr>
            <w:tcW w:w="824" w:type="pct"/>
          </w:tcPr>
          <w:p w14:paraId="170FEB1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503" w:type="pct"/>
          </w:tcPr>
          <w:p w14:paraId="3E33C8D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8C723E" w14:paraId="6E0014D7" w14:textId="63ADC1B1" w:rsidTr="008C723E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1" w:type="pct"/>
            <w:gridSpan w:val="2"/>
          </w:tcPr>
          <w:p w14:paraId="0E79D57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4</w:t>
            </w:r>
          </w:p>
        </w:tc>
        <w:tc>
          <w:tcPr>
            <w:tcW w:w="2382" w:type="pct"/>
          </w:tcPr>
          <w:p w14:paraId="72FFF3B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24" w:type="pct"/>
          </w:tcPr>
          <w:p w14:paraId="60350B5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503" w:type="pct"/>
          </w:tcPr>
          <w:p w14:paraId="1BEC835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</w:tbl>
    <w:p w14:paraId="142C63F6" w14:textId="77777777" w:rsidR="009F7FB5" w:rsidRDefault="009F7FB5" w:rsidP="009F7FB5">
      <w:pPr>
        <w:pStyle w:val="BodyText"/>
        <w:kinsoku w:val="0"/>
        <w:overflowPunct w:val="0"/>
        <w:rPr>
          <w:sz w:val="20"/>
          <w:szCs w:val="20"/>
        </w:rPr>
      </w:pPr>
    </w:p>
    <w:p w14:paraId="06037E8E" w14:textId="77777777" w:rsidR="009F7FB5" w:rsidRDefault="009F7FB5" w:rsidP="009F7FB5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</w:t>
      </w:r>
      <w:proofErr w:type="gramStart"/>
      <w:r w:rsidRPr="004177A4">
        <w:rPr>
          <w:i/>
        </w:rPr>
        <w:t>www.mscouncil.org.nz</w:t>
      </w:r>
      <w:proofErr w:type="gramEnd"/>
    </w:p>
    <w:p w14:paraId="4F1ACB2D" w14:textId="77777777" w:rsidR="009F7FB5" w:rsidRDefault="009F7FB5" w:rsidP="009F7FB5"/>
    <w:p w14:paraId="715BDF0E" w14:textId="160DC3CF" w:rsidR="00EA3DB4" w:rsidRDefault="00EA3DB4" w:rsidP="009F7FB5">
      <w:pPr>
        <w:spacing w:after="0"/>
        <w:jc w:val="both"/>
      </w:pPr>
    </w:p>
    <w:sectPr w:rsidR="00EA3DB4" w:rsidSect="00C43F0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CFE9" w14:textId="77777777" w:rsidR="00275718" w:rsidRDefault="00275718" w:rsidP="009D707B">
      <w:pPr>
        <w:spacing w:after="0" w:line="240" w:lineRule="auto"/>
      </w:pPr>
      <w:r>
        <w:separator/>
      </w:r>
    </w:p>
  </w:endnote>
  <w:endnote w:type="continuationSeparator" w:id="0">
    <w:p w14:paraId="2F039F22" w14:textId="77777777" w:rsidR="00275718" w:rsidRDefault="00275718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A0249">
              <w:rPr>
                <w:b/>
                <w:bCs/>
                <w:smallCaps/>
                <w:noProof/>
                <w:color w:val="FFFFFF" w:themeColor="background1"/>
                <w:sz w:val="16"/>
              </w:rPr>
              <w:t>2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A0249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5BF0B31B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anama House, Level 3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2CAF5433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22 Panama Street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644B0B61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8C723E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132C0" w14:textId="77777777" w:rsidR="00275718" w:rsidRDefault="00275718" w:rsidP="009D707B">
      <w:pPr>
        <w:spacing w:after="0" w:line="240" w:lineRule="auto"/>
      </w:pPr>
      <w:r>
        <w:separator/>
      </w:r>
    </w:p>
  </w:footnote>
  <w:footnote w:type="continuationSeparator" w:id="0">
    <w:p w14:paraId="379F219E" w14:textId="77777777" w:rsidR="00275718" w:rsidRDefault="00275718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40BEB100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Pr="009F7FB5">
      <w:rPr>
        <w:b/>
        <w:color w:val="244061" w:themeColor="accent1" w:themeShade="80"/>
        <w:sz w:val="28"/>
        <w:szCs w:val="20"/>
      </w:rPr>
      <w:t>Medical Laboratory Pre-Analytical 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2274799D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A0249"/>
    <w:rsid w:val="000A05E0"/>
    <w:rsid w:val="000B5424"/>
    <w:rsid w:val="00120C66"/>
    <w:rsid w:val="00126BE0"/>
    <w:rsid w:val="001957A4"/>
    <w:rsid w:val="00197554"/>
    <w:rsid w:val="001A1940"/>
    <w:rsid w:val="001B3CBC"/>
    <w:rsid w:val="001B6F7C"/>
    <w:rsid w:val="001D6D00"/>
    <w:rsid w:val="00275718"/>
    <w:rsid w:val="00277AA1"/>
    <w:rsid w:val="002838B6"/>
    <w:rsid w:val="00286056"/>
    <w:rsid w:val="002A0413"/>
    <w:rsid w:val="002D0302"/>
    <w:rsid w:val="002F000B"/>
    <w:rsid w:val="002F7F91"/>
    <w:rsid w:val="00303E8B"/>
    <w:rsid w:val="00333801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95B8D"/>
    <w:rsid w:val="006A16D0"/>
    <w:rsid w:val="006A5DF0"/>
    <w:rsid w:val="006B73FE"/>
    <w:rsid w:val="006C77BF"/>
    <w:rsid w:val="006D54EF"/>
    <w:rsid w:val="006F1F36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300D"/>
    <w:rsid w:val="00836CA4"/>
    <w:rsid w:val="00846BC3"/>
    <w:rsid w:val="00880A99"/>
    <w:rsid w:val="00883FA0"/>
    <w:rsid w:val="008A1E10"/>
    <w:rsid w:val="008B7BC9"/>
    <w:rsid w:val="008C723E"/>
    <w:rsid w:val="008E68A7"/>
    <w:rsid w:val="008F08E2"/>
    <w:rsid w:val="008F2109"/>
    <w:rsid w:val="00905DB6"/>
    <w:rsid w:val="0094262E"/>
    <w:rsid w:val="00945F04"/>
    <w:rsid w:val="009476C1"/>
    <w:rsid w:val="00953BFD"/>
    <w:rsid w:val="00960FFD"/>
    <w:rsid w:val="00972A16"/>
    <w:rsid w:val="0098728A"/>
    <w:rsid w:val="00987511"/>
    <w:rsid w:val="009B10E1"/>
    <w:rsid w:val="009B6190"/>
    <w:rsid w:val="009C418D"/>
    <w:rsid w:val="009C5569"/>
    <w:rsid w:val="009D0216"/>
    <w:rsid w:val="009D707B"/>
    <w:rsid w:val="009F034D"/>
    <w:rsid w:val="009F7FB5"/>
    <w:rsid w:val="00A002D7"/>
    <w:rsid w:val="00A13DE2"/>
    <w:rsid w:val="00A1700F"/>
    <w:rsid w:val="00A23C9E"/>
    <w:rsid w:val="00A40D56"/>
    <w:rsid w:val="00A46B23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343FC"/>
    <w:rsid w:val="00B51578"/>
    <w:rsid w:val="00B6142E"/>
    <w:rsid w:val="00BE464B"/>
    <w:rsid w:val="00BF1853"/>
    <w:rsid w:val="00BF6002"/>
    <w:rsid w:val="00C140BB"/>
    <w:rsid w:val="00C14954"/>
    <w:rsid w:val="00C23915"/>
    <w:rsid w:val="00C43F00"/>
    <w:rsid w:val="00C520DD"/>
    <w:rsid w:val="00C828CA"/>
    <w:rsid w:val="00C93845"/>
    <w:rsid w:val="00C96C1F"/>
    <w:rsid w:val="00CB2930"/>
    <w:rsid w:val="00CB79AD"/>
    <w:rsid w:val="00CD7C5D"/>
    <w:rsid w:val="00D04F6F"/>
    <w:rsid w:val="00D26257"/>
    <w:rsid w:val="00D668D4"/>
    <w:rsid w:val="00D929EA"/>
    <w:rsid w:val="00D953F5"/>
    <w:rsid w:val="00DB62D5"/>
    <w:rsid w:val="00DB635F"/>
    <w:rsid w:val="00DC5211"/>
    <w:rsid w:val="00E111D7"/>
    <w:rsid w:val="00E26AAD"/>
    <w:rsid w:val="00E312D0"/>
    <w:rsid w:val="00E462FC"/>
    <w:rsid w:val="00E701A7"/>
    <w:rsid w:val="00E86F3A"/>
    <w:rsid w:val="00E92ED2"/>
    <w:rsid w:val="00EA3DB4"/>
    <w:rsid w:val="00EB0D41"/>
    <w:rsid w:val="00EF2ACD"/>
    <w:rsid w:val="00F001DA"/>
    <w:rsid w:val="00F2454F"/>
    <w:rsid w:val="00F35B92"/>
    <w:rsid w:val="00F77F22"/>
    <w:rsid w:val="00F853F2"/>
    <w:rsid w:val="00FA3F7F"/>
    <w:rsid w:val="55E6084D"/>
    <w:rsid w:val="78B8C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2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8C72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1" ma:contentTypeDescription="Create a new document." ma:contentTypeScope="" ma:versionID="adb93cb27d8f029cb344dfc3da9ab6c8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5fa318df9e73a545d6a3cdac6e061ae1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CE57AE-08B3-44ED-B497-2AEF157FCA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0F02BC-353A-430C-8033-D749B81F0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7</Words>
  <Characters>3350</Characters>
  <Application>Microsoft Office Word</Application>
  <DocSecurity>0</DocSecurity>
  <Lines>27</Lines>
  <Paragraphs>7</Paragraphs>
  <ScaleCrop>false</ScaleCrop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Leanne Bartlett</cp:lastModifiedBy>
  <cp:revision>12</cp:revision>
  <cp:lastPrinted>2019-02-17T23:24:00Z</cp:lastPrinted>
  <dcterms:created xsi:type="dcterms:W3CDTF">2020-05-05T03:01:00Z</dcterms:created>
  <dcterms:modified xsi:type="dcterms:W3CDTF">2021-04-15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